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983"/>
      </w:tblGrid>
      <w:tr w:rsidR="00D72E58" w:rsidTr="005863AC">
        <w:trPr>
          <w:trHeight w:val="2519"/>
        </w:trPr>
        <w:tc>
          <w:tcPr>
            <w:tcW w:w="9983" w:type="dxa"/>
            <w:shd w:val="clear" w:color="auto" w:fill="auto"/>
          </w:tcPr>
          <w:p w:rsidR="00D72E58" w:rsidRDefault="00B45357" w:rsidP="00D72E58">
            <w:pPr>
              <w:jc w:val="center"/>
              <w:rPr>
                <w:b/>
                <w:sz w:val="44"/>
                <w:szCs w:val="44"/>
              </w:rPr>
            </w:pPr>
            <w:r>
              <w:rPr>
                <w:b/>
                <w:noProof/>
                <w:sz w:val="44"/>
                <w:szCs w:val="44"/>
                <w:lang w:eastAsia="en-IE"/>
              </w:rPr>
              <w:drawing>
                <wp:inline distT="0" distB="0" distL="0" distR="0">
                  <wp:extent cx="1030605" cy="1085215"/>
                  <wp:effectExtent l="0" t="0" r="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605" cy="10852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D72E58" w:rsidRPr="00D72E58" w:rsidRDefault="00D72E58" w:rsidP="00D72E58">
            <w:pPr>
              <w:jc w:val="center"/>
              <w:rPr>
                <w:b/>
                <w:sz w:val="44"/>
                <w:szCs w:val="44"/>
              </w:rPr>
            </w:pPr>
            <w:r w:rsidRPr="00D72E58">
              <w:rPr>
                <w:b/>
                <w:sz w:val="44"/>
                <w:szCs w:val="44"/>
              </w:rPr>
              <w:t xml:space="preserve"> </w:t>
            </w:r>
            <w:r w:rsidR="00B45357">
              <w:rPr>
                <w:b/>
                <w:sz w:val="44"/>
                <w:szCs w:val="44"/>
              </w:rPr>
              <w:t>Sligo LEADER Partnership</w:t>
            </w:r>
            <w:r>
              <w:rPr>
                <w:b/>
                <w:sz w:val="44"/>
                <w:szCs w:val="44"/>
              </w:rPr>
              <w:t xml:space="preserve"> CLG</w:t>
            </w:r>
          </w:p>
          <w:p w:rsidR="00D72E58" w:rsidRPr="003C055A" w:rsidRDefault="00D72E58" w:rsidP="00D72E58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032B0C" w:rsidTr="005863AC">
        <w:trPr>
          <w:trHeight w:val="7133"/>
        </w:trPr>
        <w:tc>
          <w:tcPr>
            <w:tcW w:w="9983" w:type="dxa"/>
            <w:shd w:val="clear" w:color="auto" w:fill="auto"/>
          </w:tcPr>
          <w:p w:rsidR="003733DE" w:rsidRDefault="003733DE" w:rsidP="003733DE">
            <w:pPr>
              <w:jc w:val="center"/>
              <w:rPr>
                <w:b/>
                <w:sz w:val="48"/>
                <w:szCs w:val="48"/>
              </w:rPr>
            </w:pPr>
            <w:r>
              <w:rPr>
                <w:b/>
                <w:sz w:val="48"/>
                <w:szCs w:val="48"/>
              </w:rPr>
              <w:t xml:space="preserve">COVID19 </w:t>
            </w:r>
          </w:p>
          <w:p w:rsidR="003733DE" w:rsidRDefault="003733DE" w:rsidP="003733DE">
            <w:pPr>
              <w:jc w:val="center"/>
              <w:rPr>
                <w:b/>
                <w:sz w:val="48"/>
                <w:szCs w:val="48"/>
              </w:rPr>
            </w:pPr>
            <w:r>
              <w:rPr>
                <w:b/>
                <w:sz w:val="48"/>
                <w:szCs w:val="48"/>
              </w:rPr>
              <w:t xml:space="preserve">COMMUNITY </w:t>
            </w:r>
            <w:r w:rsidRPr="003733DE">
              <w:rPr>
                <w:b/>
                <w:sz w:val="48"/>
                <w:szCs w:val="48"/>
              </w:rPr>
              <w:t>RESPONSE FUND</w:t>
            </w:r>
            <w:r>
              <w:rPr>
                <w:b/>
                <w:sz w:val="48"/>
                <w:szCs w:val="48"/>
              </w:rPr>
              <w:t xml:space="preserve"> (SICAP)</w:t>
            </w:r>
          </w:p>
          <w:p w:rsidR="003733DE" w:rsidRPr="00D72E58" w:rsidRDefault="003733DE" w:rsidP="003733DE">
            <w:pPr>
              <w:jc w:val="center"/>
              <w:rPr>
                <w:b/>
                <w:sz w:val="48"/>
                <w:szCs w:val="48"/>
                <w:u w:val="single"/>
              </w:rPr>
            </w:pPr>
            <w:r w:rsidRPr="00D72E58">
              <w:rPr>
                <w:b/>
                <w:sz w:val="48"/>
                <w:szCs w:val="48"/>
                <w:u w:val="single"/>
              </w:rPr>
              <w:t>A</w:t>
            </w:r>
            <w:r w:rsidR="00D72E58">
              <w:rPr>
                <w:b/>
                <w:sz w:val="48"/>
                <w:szCs w:val="48"/>
                <w:u w:val="single"/>
              </w:rPr>
              <w:t>PPLICATION FORM</w:t>
            </w:r>
          </w:p>
          <w:p w:rsidR="003733DE" w:rsidRDefault="00D72E58" w:rsidP="003733DE">
            <w:pPr>
              <w:jc w:val="center"/>
              <w:rPr>
                <w:sz w:val="36"/>
                <w:szCs w:val="36"/>
              </w:rPr>
            </w:pPr>
            <w:r>
              <w:rPr>
                <w:noProof/>
                <w:lang w:eastAsia="en-IE"/>
              </w:rPr>
              <w:drawing>
                <wp:inline distT="0" distB="0" distL="0" distR="0">
                  <wp:extent cx="3571875" cy="1485900"/>
                  <wp:effectExtent l="152400" t="152400" r="371475" b="3619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485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733DE" w:rsidRPr="00D008A7" w:rsidRDefault="003733DE" w:rsidP="003733DE">
            <w:pPr>
              <w:jc w:val="center"/>
              <w:rPr>
                <w:b/>
                <w:sz w:val="36"/>
                <w:szCs w:val="36"/>
              </w:rPr>
            </w:pPr>
            <w:r w:rsidRPr="003733DE">
              <w:rPr>
                <w:sz w:val="36"/>
                <w:szCs w:val="36"/>
              </w:rPr>
              <w:t xml:space="preserve">Return Completed </w:t>
            </w:r>
            <w:r>
              <w:rPr>
                <w:sz w:val="36"/>
                <w:szCs w:val="36"/>
              </w:rPr>
              <w:t xml:space="preserve">Applications to </w:t>
            </w:r>
            <w:hyperlink r:id="rId10" w:history="1">
              <w:r w:rsidR="009C3AF9">
                <w:rPr>
                  <w:rStyle w:val="Hyperlink"/>
                  <w:sz w:val="36"/>
                  <w:szCs w:val="36"/>
                </w:rPr>
                <w:t>eharan</w:t>
              </w:r>
              <w:r w:rsidR="00B45357" w:rsidRPr="00B9720F">
                <w:rPr>
                  <w:rStyle w:val="Hyperlink"/>
                  <w:sz w:val="36"/>
                  <w:szCs w:val="36"/>
                </w:rPr>
                <w:t>@sligoleader.com</w:t>
              </w:r>
            </w:hyperlink>
            <w:r w:rsidR="009C3AF9">
              <w:rPr>
                <w:rStyle w:val="Hyperlink"/>
                <w:sz w:val="36"/>
                <w:szCs w:val="36"/>
              </w:rPr>
              <w:t xml:space="preserve"> </w:t>
            </w:r>
            <w:r w:rsidR="009C3AF9" w:rsidRPr="00D008A7">
              <w:rPr>
                <w:rStyle w:val="Hyperlink"/>
                <w:b/>
                <w:color w:val="auto"/>
                <w:sz w:val="36"/>
                <w:szCs w:val="36"/>
              </w:rPr>
              <w:t xml:space="preserve">by </w:t>
            </w:r>
            <w:r w:rsidR="005863AC">
              <w:rPr>
                <w:rStyle w:val="Hyperlink"/>
                <w:b/>
                <w:color w:val="auto"/>
                <w:sz w:val="36"/>
                <w:szCs w:val="36"/>
              </w:rPr>
              <w:t>4</w:t>
            </w:r>
            <w:r w:rsidR="005863AC" w:rsidRPr="005863AC">
              <w:rPr>
                <w:rStyle w:val="Hyperlink"/>
                <w:b/>
                <w:color w:val="auto"/>
                <w:sz w:val="36"/>
                <w:szCs w:val="36"/>
                <w:vertAlign w:val="superscript"/>
              </w:rPr>
              <w:t>th</w:t>
            </w:r>
            <w:r w:rsidR="005863AC">
              <w:rPr>
                <w:rStyle w:val="Hyperlink"/>
                <w:b/>
                <w:color w:val="auto"/>
                <w:sz w:val="36"/>
                <w:szCs w:val="36"/>
              </w:rPr>
              <w:t xml:space="preserve"> of September </w:t>
            </w:r>
            <w:r w:rsidR="009C3AF9" w:rsidRPr="00D008A7">
              <w:rPr>
                <w:rStyle w:val="Hyperlink"/>
                <w:b/>
                <w:color w:val="auto"/>
                <w:sz w:val="36"/>
                <w:szCs w:val="36"/>
              </w:rPr>
              <w:t>2020</w:t>
            </w:r>
          </w:p>
          <w:p w:rsidR="003733DE" w:rsidRDefault="003733DE" w:rsidP="003733DE">
            <w:pPr>
              <w:tabs>
                <w:tab w:val="center" w:pos="4400"/>
                <w:tab w:val="left" w:pos="8010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</w:p>
          <w:p w:rsidR="005863AC" w:rsidRPr="005863AC" w:rsidRDefault="005863AC" w:rsidP="005863AC">
            <w:pPr>
              <w:tabs>
                <w:tab w:val="center" w:pos="4400"/>
                <w:tab w:val="left" w:pos="8010"/>
              </w:tabs>
              <w:rPr>
                <w:b/>
                <w:sz w:val="28"/>
                <w:szCs w:val="28"/>
              </w:rPr>
            </w:pPr>
            <w:r w:rsidRPr="005863AC">
              <w:rPr>
                <w:b/>
                <w:noProof/>
                <w:sz w:val="28"/>
                <w:szCs w:val="28"/>
                <w:lang w:eastAsia="en-IE"/>
              </w:rPr>
              <w:pict>
                <v:rect id="_x0000_s1027" style="position:absolute;margin-left:101.25pt;margin-top:26.3pt;width:66.75pt;height:27.75pt;z-index:251658240"/>
              </w:pict>
            </w:r>
            <w:r w:rsidRPr="005863AC">
              <w:rPr>
                <w:b/>
                <w:noProof/>
                <w:sz w:val="28"/>
                <w:szCs w:val="28"/>
                <w:lang w:eastAsia="en-IE"/>
              </w:rPr>
              <w:pict>
                <v:rect id="_x0000_s1028" style="position:absolute;margin-left:324pt;margin-top:22.55pt;width:66.75pt;height:27.75pt;z-index:251659264"/>
              </w:pict>
            </w:r>
            <w:r w:rsidRPr="005863AC">
              <w:rPr>
                <w:b/>
                <w:sz w:val="28"/>
                <w:szCs w:val="28"/>
              </w:rPr>
              <w:t xml:space="preserve">Please Indicate if you are a Community Group          Social Economy Project </w:t>
            </w:r>
          </w:p>
        </w:tc>
      </w:tr>
      <w:tr w:rsidR="003733DE" w:rsidTr="005863AC">
        <w:trPr>
          <w:trHeight w:val="3785"/>
        </w:trPr>
        <w:tc>
          <w:tcPr>
            <w:tcW w:w="9983" w:type="dxa"/>
            <w:shd w:val="clear" w:color="auto" w:fill="auto"/>
          </w:tcPr>
          <w:p w:rsidR="003733DE" w:rsidRDefault="003733DE" w:rsidP="003733DE">
            <w:pPr>
              <w:jc w:val="center"/>
            </w:pPr>
          </w:p>
          <w:p w:rsidR="003733DE" w:rsidRDefault="00B45357" w:rsidP="00BC0FEF">
            <w:r>
              <w:rPr>
                <w:noProof/>
                <w:lang w:eastAsia="en-IE"/>
              </w:rPr>
              <w:drawing>
                <wp:inline distT="0" distB="0" distL="0" distR="0">
                  <wp:extent cx="6019799" cy="1419225"/>
                  <wp:effectExtent l="19050" t="0" r="1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8997" cy="14237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250B" w:rsidRDefault="00C7250B" w:rsidP="003733DE"/>
    <w:tbl>
      <w:tblPr>
        <w:tblStyle w:val="TableGrid"/>
        <w:tblpPr w:leftFromText="180" w:rightFromText="180" w:horzAnchor="margin" w:tblpY="-1440"/>
        <w:tblW w:w="97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7"/>
        <w:gridCol w:w="27"/>
        <w:gridCol w:w="3544"/>
        <w:gridCol w:w="1928"/>
        <w:gridCol w:w="23"/>
        <w:gridCol w:w="667"/>
      </w:tblGrid>
      <w:tr w:rsidR="005863AC" w:rsidTr="005863AC">
        <w:trPr>
          <w:trHeight w:val="3756"/>
        </w:trPr>
        <w:tc>
          <w:tcPr>
            <w:tcW w:w="9706" w:type="dxa"/>
            <w:gridSpan w:val="6"/>
            <w:shd w:val="clear" w:color="auto" w:fill="auto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DEEAF6" w:themeFill="accent1" w:themeFillTint="33"/>
          </w:tcPr>
          <w:p w:rsidR="005863AC" w:rsidRPr="00D72E58" w:rsidRDefault="005863AC" w:rsidP="005863AC">
            <w:pPr>
              <w:jc w:val="center"/>
              <w:rPr>
                <w:b/>
              </w:rPr>
            </w:pPr>
            <w:r w:rsidRPr="00D72E58">
              <w:rPr>
                <w:b/>
              </w:rPr>
              <w:t>COVID19 – COMMUNITY RESPONSE FUND (SICAP)</w:t>
            </w:r>
          </w:p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auto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>
              <w:rPr>
                <w:b/>
              </w:rPr>
              <w:t>Name of Local Community Group / Organisation</w:t>
            </w:r>
          </w:p>
        </w:tc>
        <w:tc>
          <w:tcPr>
            <w:tcW w:w="5499" w:type="dxa"/>
            <w:gridSpan w:val="3"/>
          </w:tcPr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2"/>
          <w:wAfter w:w="690" w:type="dxa"/>
          <w:trHeight w:hRule="exact" w:val="851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 w:rsidRPr="0053375B">
              <w:rPr>
                <w:b/>
              </w:rPr>
              <w:t xml:space="preserve">Address </w:t>
            </w:r>
            <w:r>
              <w:rPr>
                <w:b/>
              </w:rPr>
              <w:t>/ Area Covered</w:t>
            </w:r>
          </w:p>
          <w:p w:rsidR="005863AC" w:rsidRPr="0053375B" w:rsidRDefault="005863AC" w:rsidP="005863AC">
            <w:pPr>
              <w:rPr>
                <w:b/>
              </w:rPr>
            </w:pPr>
          </w:p>
        </w:tc>
        <w:tc>
          <w:tcPr>
            <w:tcW w:w="5499" w:type="dxa"/>
            <w:gridSpan w:val="3"/>
          </w:tcPr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 w:rsidRPr="0053375B">
              <w:rPr>
                <w:b/>
              </w:rPr>
              <w:t xml:space="preserve">Contact </w:t>
            </w:r>
            <w:r>
              <w:rPr>
                <w:b/>
              </w:rPr>
              <w:t>N</w:t>
            </w:r>
            <w:r w:rsidRPr="0053375B">
              <w:rPr>
                <w:b/>
              </w:rPr>
              <w:t>ame</w:t>
            </w:r>
          </w:p>
        </w:tc>
        <w:tc>
          <w:tcPr>
            <w:tcW w:w="5499" w:type="dxa"/>
            <w:gridSpan w:val="3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Mobile N</w:t>
            </w:r>
            <w:r w:rsidRPr="0053375B">
              <w:rPr>
                <w:b/>
              </w:rPr>
              <w:t>umber</w:t>
            </w:r>
          </w:p>
          <w:p w:rsidR="005863AC" w:rsidRPr="0053375B" w:rsidRDefault="005863AC" w:rsidP="005863AC">
            <w:pPr>
              <w:rPr>
                <w:b/>
              </w:rPr>
            </w:pPr>
          </w:p>
        </w:tc>
        <w:tc>
          <w:tcPr>
            <w:tcW w:w="5499" w:type="dxa"/>
            <w:gridSpan w:val="3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3517" w:type="dxa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</w:p>
        </w:tc>
        <w:tc>
          <w:tcPr>
            <w:tcW w:w="5499" w:type="dxa"/>
            <w:gridSpan w:val="3"/>
          </w:tcPr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DEEAF6" w:themeFill="accent1" w:themeFillTint="33"/>
          </w:tcPr>
          <w:p w:rsidR="005863AC" w:rsidRPr="0053375B" w:rsidRDefault="005863AC" w:rsidP="005863AC">
            <w:pPr>
              <w:rPr>
                <w:b/>
              </w:rPr>
            </w:pPr>
            <w:r w:rsidRPr="0053375B">
              <w:rPr>
                <w:b/>
              </w:rPr>
              <w:t>Please provide a brief</w:t>
            </w:r>
            <w:r>
              <w:rPr>
                <w:b/>
              </w:rPr>
              <w:t xml:space="preserve"> description of your community re-opening needs in light of COVID19 restrictions, and how this will enable your group to continue your community development services: </w:t>
            </w:r>
          </w:p>
        </w:tc>
      </w:tr>
      <w:tr w:rsidR="005863AC" w:rsidTr="005863AC">
        <w:trPr>
          <w:gridAfter w:val="2"/>
          <w:wAfter w:w="690" w:type="dxa"/>
          <w:trHeight w:hRule="exact" w:val="1985"/>
        </w:trPr>
        <w:tc>
          <w:tcPr>
            <w:tcW w:w="9016" w:type="dxa"/>
            <w:gridSpan w:val="4"/>
          </w:tcPr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2"/>
          <w:wAfter w:w="690" w:type="dxa"/>
        </w:trPr>
        <w:tc>
          <w:tcPr>
            <w:tcW w:w="9016" w:type="dxa"/>
            <w:gridSpan w:val="4"/>
            <w:shd w:val="clear" w:color="auto" w:fill="DEEAF6" w:themeFill="accent1" w:themeFillTint="33"/>
          </w:tcPr>
          <w:p w:rsidR="005863AC" w:rsidRDefault="005863AC" w:rsidP="005863AC">
            <w:r w:rsidRPr="00B627F3">
              <w:rPr>
                <w:b/>
              </w:rPr>
              <w:t xml:space="preserve">Please provide </w:t>
            </w:r>
            <w:r>
              <w:rPr>
                <w:b/>
              </w:rPr>
              <w:t>details of the support that your group is seeking assistance with from the fund i.e. what support do you need?</w:t>
            </w:r>
          </w:p>
        </w:tc>
      </w:tr>
      <w:tr w:rsidR="005863AC" w:rsidTr="005863AC">
        <w:trPr>
          <w:gridAfter w:val="2"/>
          <w:wAfter w:w="690" w:type="dxa"/>
          <w:trHeight w:hRule="exact" w:val="1701"/>
        </w:trPr>
        <w:tc>
          <w:tcPr>
            <w:tcW w:w="9016" w:type="dxa"/>
            <w:gridSpan w:val="4"/>
          </w:tcPr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  <w:p w:rsidR="005863AC" w:rsidRDefault="005863AC" w:rsidP="005863AC"/>
        </w:tc>
      </w:tr>
      <w:tr w:rsidR="005863AC" w:rsidTr="005863AC">
        <w:trPr>
          <w:gridAfter w:val="1"/>
          <w:wAfter w:w="667" w:type="dxa"/>
        </w:trPr>
        <w:tc>
          <w:tcPr>
            <w:tcW w:w="9039" w:type="dxa"/>
            <w:gridSpan w:val="5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 xml:space="preserve">Please provide details of the </w:t>
            </w:r>
            <w:r w:rsidRPr="003733DE">
              <w:rPr>
                <w:b/>
                <w:u w:val="single"/>
              </w:rPr>
              <w:t xml:space="preserve">priority </w:t>
            </w:r>
            <w:r>
              <w:rPr>
                <w:b/>
              </w:rPr>
              <w:t>expense items that you seeking support with from the funds. Where possible keep these to 3 priority expense items, supported by a quotation. Include details of suppliers that you expect to source the goods/services from.</w:t>
            </w: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Expense Item</w:t>
            </w:r>
          </w:p>
        </w:tc>
        <w:tc>
          <w:tcPr>
            <w:tcW w:w="3544" w:type="dxa"/>
            <w:shd w:val="clear" w:color="auto" w:fill="DEEAF6" w:themeFill="accent1" w:themeFillTint="33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Expected Supplier</w:t>
            </w:r>
          </w:p>
        </w:tc>
        <w:tc>
          <w:tcPr>
            <w:tcW w:w="1951" w:type="dxa"/>
            <w:gridSpan w:val="2"/>
            <w:shd w:val="clear" w:color="auto" w:fill="DEEAF6" w:themeFill="accent1" w:themeFillTint="33"/>
          </w:tcPr>
          <w:p w:rsidR="005863AC" w:rsidRDefault="005863AC" w:rsidP="005863AC">
            <w:pPr>
              <w:jc w:val="center"/>
              <w:rPr>
                <w:b/>
              </w:rPr>
            </w:pPr>
          </w:p>
          <w:p w:rsidR="005863AC" w:rsidRDefault="005863AC" w:rsidP="005863AC">
            <w:pPr>
              <w:jc w:val="center"/>
              <w:rPr>
                <w:b/>
              </w:rPr>
            </w:pPr>
            <w:r>
              <w:rPr>
                <w:b/>
              </w:rPr>
              <w:t>€ Expected Cost</w:t>
            </w:r>
          </w:p>
          <w:p w:rsidR="005863AC" w:rsidRDefault="005863AC" w:rsidP="005863AC">
            <w:pPr>
              <w:jc w:val="center"/>
              <w:rPr>
                <w:b/>
              </w:rPr>
            </w:pPr>
            <w:r>
              <w:rPr>
                <w:b/>
              </w:rPr>
              <w:t>(need a quotation)</w:t>
            </w: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3544" w:type="dxa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3544" w:type="dxa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3544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3544" w:type="dxa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7088" w:type="dxa"/>
            <w:gridSpan w:val="3"/>
            <w:shd w:val="clear" w:color="auto" w:fill="DEEAF6" w:themeFill="accent1" w:themeFillTint="33"/>
          </w:tcPr>
          <w:p w:rsidR="005863AC" w:rsidRDefault="005863AC" w:rsidP="005863AC">
            <w:pPr>
              <w:jc w:val="right"/>
              <w:rPr>
                <w:b/>
              </w:rPr>
            </w:pPr>
            <w:r>
              <w:rPr>
                <w:b/>
              </w:rPr>
              <w:t>Total Expected Cost</w:t>
            </w:r>
          </w:p>
        </w:tc>
        <w:tc>
          <w:tcPr>
            <w:tcW w:w="1951" w:type="dxa"/>
            <w:gridSpan w:val="2"/>
            <w:shd w:val="clear" w:color="auto" w:fill="auto"/>
          </w:tcPr>
          <w:p w:rsidR="005863AC" w:rsidRDefault="005863AC" w:rsidP="005863AC">
            <w:pPr>
              <w:rPr>
                <w:b/>
              </w:rPr>
            </w:pPr>
            <w:r>
              <w:rPr>
                <w:b/>
              </w:rPr>
              <w:t>€</w:t>
            </w:r>
          </w:p>
        </w:tc>
      </w:tr>
      <w:tr w:rsidR="005863AC" w:rsidTr="005863AC">
        <w:trPr>
          <w:gridAfter w:val="1"/>
          <w:wAfter w:w="667" w:type="dxa"/>
        </w:trPr>
        <w:tc>
          <w:tcPr>
            <w:tcW w:w="9039" w:type="dxa"/>
            <w:gridSpan w:val="5"/>
            <w:shd w:val="clear" w:color="auto" w:fill="auto"/>
          </w:tcPr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</w:p>
        </w:tc>
      </w:tr>
      <w:tr w:rsidR="005863AC" w:rsidTr="005863AC">
        <w:trPr>
          <w:gridAfter w:val="1"/>
          <w:wAfter w:w="667" w:type="dxa"/>
        </w:trPr>
        <w:tc>
          <w:tcPr>
            <w:tcW w:w="9039" w:type="dxa"/>
            <w:gridSpan w:val="5"/>
            <w:shd w:val="clear" w:color="auto" w:fill="auto"/>
          </w:tcPr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  <w:r>
              <w:rPr>
                <w:b/>
              </w:rPr>
              <w:t>IMPORTANT NOTE: running costs and staff costs are ineligible</w:t>
            </w:r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  <w:r>
              <w:rPr>
                <w:b/>
              </w:rPr>
              <w:t>Thank you for completing the application form.</w:t>
            </w:r>
          </w:p>
          <w:p w:rsidR="005863AC" w:rsidRDefault="005863AC" w:rsidP="005863AC">
            <w:pPr>
              <w:tabs>
                <w:tab w:val="left" w:pos="2790"/>
              </w:tabs>
              <w:jc w:val="center"/>
            </w:pPr>
            <w:r>
              <w:rPr>
                <w:b/>
              </w:rPr>
              <w:t xml:space="preserve">Please return the completed form to </w:t>
            </w:r>
            <w:hyperlink r:id="rId12" w:history="1">
              <w:r>
                <w:rPr>
                  <w:rStyle w:val="Hyperlink"/>
                </w:rPr>
                <w:t>eharan</w:t>
              </w:r>
              <w:bookmarkStart w:id="0" w:name="_GoBack"/>
              <w:bookmarkEnd w:id="0"/>
              <w:r w:rsidRPr="00B9720F">
                <w:rPr>
                  <w:rStyle w:val="Hyperlink"/>
                </w:rPr>
                <w:t>@sligoleader.com</w:t>
              </w:r>
            </w:hyperlink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  <w:r>
              <w:rPr>
                <w:b/>
              </w:rPr>
              <w:t>A member of the SICAP team will be in contact with you as soon as possible.</w:t>
            </w:r>
          </w:p>
          <w:p w:rsidR="005863AC" w:rsidRDefault="005863AC" w:rsidP="005863AC">
            <w:pPr>
              <w:tabs>
                <w:tab w:val="left" w:pos="2790"/>
              </w:tabs>
              <w:jc w:val="center"/>
              <w:rPr>
                <w:b/>
              </w:rPr>
            </w:pPr>
          </w:p>
        </w:tc>
      </w:tr>
    </w:tbl>
    <w:p w:rsidR="005863AC" w:rsidRDefault="005863AC" w:rsidP="005863AC"/>
    <w:p w:rsidR="005863AC" w:rsidRDefault="005863AC" w:rsidP="005863AC"/>
    <w:p w:rsidR="005863AC" w:rsidRDefault="005863AC" w:rsidP="005863AC"/>
    <w:p w:rsidR="004A41B9" w:rsidRDefault="004A41B9" w:rsidP="003C055A"/>
    <w:sectPr w:rsidR="004A41B9" w:rsidSect="00862A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644D5"/>
    <w:multiLevelType w:val="hybridMultilevel"/>
    <w:tmpl w:val="B03699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4D4404E"/>
    <w:multiLevelType w:val="hybridMultilevel"/>
    <w:tmpl w:val="48CC1D8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5B1587A"/>
    <w:multiLevelType w:val="singleLevel"/>
    <w:tmpl w:val="FAA0678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A0MDAzM7OwsDQ1MDdT0lEKTi0uzszPAykwrAUAcX3KnywAAAA="/>
  </w:docVars>
  <w:rsids>
    <w:rsidRoot w:val="00032B0C"/>
    <w:rsid w:val="00007C13"/>
    <w:rsid w:val="00032B0C"/>
    <w:rsid w:val="00061EB8"/>
    <w:rsid w:val="000F478B"/>
    <w:rsid w:val="001212E6"/>
    <w:rsid w:val="001C606C"/>
    <w:rsid w:val="00205F78"/>
    <w:rsid w:val="002B0DA9"/>
    <w:rsid w:val="002F783B"/>
    <w:rsid w:val="003733DE"/>
    <w:rsid w:val="003C055A"/>
    <w:rsid w:val="003D5C7C"/>
    <w:rsid w:val="003F721D"/>
    <w:rsid w:val="00434341"/>
    <w:rsid w:val="004815EB"/>
    <w:rsid w:val="004A41B9"/>
    <w:rsid w:val="004C58C7"/>
    <w:rsid w:val="0053375B"/>
    <w:rsid w:val="00550E4B"/>
    <w:rsid w:val="0056416B"/>
    <w:rsid w:val="005863AC"/>
    <w:rsid w:val="00587A1A"/>
    <w:rsid w:val="006D6E85"/>
    <w:rsid w:val="00777959"/>
    <w:rsid w:val="00841E93"/>
    <w:rsid w:val="008422B5"/>
    <w:rsid w:val="00847CB9"/>
    <w:rsid w:val="00862A92"/>
    <w:rsid w:val="009630C7"/>
    <w:rsid w:val="009C3AF9"/>
    <w:rsid w:val="009C462E"/>
    <w:rsid w:val="00A22660"/>
    <w:rsid w:val="00AB721A"/>
    <w:rsid w:val="00B4065D"/>
    <w:rsid w:val="00B45357"/>
    <w:rsid w:val="00B627F3"/>
    <w:rsid w:val="00B83573"/>
    <w:rsid w:val="00BB0C3F"/>
    <w:rsid w:val="00BC0FEF"/>
    <w:rsid w:val="00C24989"/>
    <w:rsid w:val="00C7250B"/>
    <w:rsid w:val="00D008A7"/>
    <w:rsid w:val="00D72E58"/>
    <w:rsid w:val="00D8559B"/>
    <w:rsid w:val="00DC15C8"/>
    <w:rsid w:val="00E91674"/>
    <w:rsid w:val="00F71D18"/>
    <w:rsid w:val="00F76F7B"/>
    <w:rsid w:val="00FD76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2A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B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6E85"/>
    <w:pPr>
      <w:ind w:left="720"/>
      <w:contextualSpacing/>
    </w:pPr>
  </w:style>
  <w:style w:type="paragraph" w:styleId="NoSpacing">
    <w:name w:val="No Spacing"/>
    <w:uiPriority w:val="1"/>
    <w:qFormat/>
    <w:rsid w:val="00FD76CB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FD76C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C13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535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nfo@sligoleader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hyperlink" Target="mailto:info@sligoleader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78DE43B481174EAE2697A7C1D7DF78" ma:contentTypeVersion="8" ma:contentTypeDescription="Create a new document." ma:contentTypeScope="" ma:versionID="73e01d0a6df85d5e7472aa1d635cecf2">
  <xsd:schema xmlns:xsd="http://www.w3.org/2001/XMLSchema" xmlns:xs="http://www.w3.org/2001/XMLSchema" xmlns:p="http://schemas.microsoft.com/office/2006/metadata/properties" xmlns:ns3="6693b007-49cc-4a24-afc8-5c895e3d1ede" targetNamespace="http://schemas.microsoft.com/office/2006/metadata/properties" ma:root="true" ma:fieldsID="5162a3d78a44c718b5d96ba560113691" ns3:_="">
    <xsd:import namespace="6693b007-49cc-4a24-afc8-5c895e3d1e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3b007-49cc-4a24-afc8-5c895e3d1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34BA54-1045-41D5-B624-A6BAB20848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8C39AA-DEF3-4D8D-B4A4-1431736DE9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F0B911-FEE6-47F0-972F-1E3C7E759A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3b007-49cc-4a24-afc8-5c895e3d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Barrett</dc:creator>
  <cp:lastModifiedBy>User</cp:lastModifiedBy>
  <cp:revision>2</cp:revision>
  <cp:lastPrinted>2019-08-27T10:30:00Z</cp:lastPrinted>
  <dcterms:created xsi:type="dcterms:W3CDTF">2020-08-13T15:29:00Z</dcterms:created>
  <dcterms:modified xsi:type="dcterms:W3CDTF">2020-08-1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78DE43B481174EAE2697A7C1D7DF78</vt:lpwstr>
  </property>
</Properties>
</file>